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8ff926</w:t>
        </w:r>
      </w:hyperlink>
      <w:r>
        <w:t xml:space="preserve"> </w:t>
      </w:r>
      <w:r>
        <w:t xml:space="preserve">on December 26,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his figure was adapted from “Human Coronavirus Structure”, by BioRender.com (2020), retrieved from https://app.biorender.com/biorender-templates."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r>
        <w:t xml:space="preserve"> </w:t>
      </w:r>
      <w:r>
        <w:t xml:space="preserve">This figure was adapted from</w:t>
      </w:r>
      <w:r>
        <w:t xml:space="preserve"> </w:t>
      </w:r>
      <w:r>
        <w:t xml:space="preserve">“</w:t>
      </w:r>
      <w:r>
        <w:t xml:space="preserve">Human Coronavirus Structure</w:t>
      </w:r>
      <w:r>
        <w:t xml:space="preserve">”</w:t>
      </w:r>
      <w:r>
        <w:t xml:space="preserve">, by BioRender.com (2020), retrieved from https://app.biorender.com/biorender-templates.</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11-01)</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Arnav Agarwal, Bram Rochwerg,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what-we-do/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68ff926d516777ccd3de4a6bdadc134294582e87"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68ff926d516777ccd3de4a6bdadc134294582e87/" TargetMode="External" /><Relationship Type="http://schemas.openxmlformats.org/officeDocument/2006/relationships/hyperlink" Id="rId22" Target="https://greenelab.github.io/covid19-review/v/68ff926d516777ccd3de4a6bdadc134294582e87/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68ff926d516777ccd3de4a6bdadc134294582e87"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68ff926d516777ccd3de4a6bdadc134294582e87/" TargetMode="External" /><Relationship Type="http://schemas.openxmlformats.org/officeDocument/2006/relationships/hyperlink" Id="rId22" Target="https://greenelab.github.io/covid19-review/v/68ff926d516777ccd3de4a6bdadc134294582e87/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2-26T14:32:54Z</dcterms:created>
  <dcterms:modified xsi:type="dcterms:W3CDTF">2021-12-26T14: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